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CF029D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34A40718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13B0F731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0707D39E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24E0C72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7404629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17D05715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EA97F58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7872E15" w14:textId="77777777" w:rsidR="00691C6B" w:rsidRDefault="00691C6B" w:rsidP="00691C6B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57FFB0AC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0729968C" w14:textId="01C5F3C9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9</w:t>
      </w:r>
    </w:p>
    <w:p w14:paraId="61812717" w14:textId="77777777" w:rsidR="00691C6B" w:rsidRPr="00B1400D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2C579F8" w14:textId="551F1C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ное программирование. Файловые потоки</w:t>
      </w:r>
    </w:p>
    <w:p w14:paraId="5CE4E60D" w14:textId="77777777" w:rsidR="00691C6B" w:rsidRDefault="00691C6B" w:rsidP="00691C6B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24</w:t>
      </w:r>
    </w:p>
    <w:p w14:paraId="545A5B16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32"/>
        </w:rPr>
      </w:pPr>
    </w:p>
    <w:p w14:paraId="29653715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32"/>
        </w:rPr>
      </w:pPr>
    </w:p>
    <w:p w14:paraId="2AFEDD2C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32"/>
        </w:rPr>
      </w:pPr>
    </w:p>
    <w:p w14:paraId="0E77B1D6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</w:p>
    <w:p w14:paraId="20EE11D8" w14:textId="18B15518" w:rsidR="00691C6B" w:rsidRDefault="00F427C3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691C6B">
        <w:rPr>
          <w:rFonts w:ascii="Times New Roman" w:hAnsi="Times New Roman" w:cs="Times New Roman"/>
          <w:sz w:val="28"/>
        </w:rPr>
        <w:t xml:space="preserve">: </w:t>
      </w:r>
    </w:p>
    <w:p w14:paraId="682F60A9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>Студент группы РИС-20-1б</w:t>
      </w:r>
    </w:p>
    <w:p w14:paraId="7C9C2163" w14:textId="176D89F4" w:rsidR="00691C6B" w:rsidRDefault="002436F5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1" w:name="_GoBack"/>
      <w:bookmarkEnd w:id="1"/>
    </w:p>
    <w:p w14:paraId="0CB9C5AF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4DE181A5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5F37842F" w14:textId="77777777" w:rsidR="00691C6B" w:rsidRDefault="00691C6B" w:rsidP="00691C6B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6FD6F8D5" w14:textId="77777777" w:rsidR="00691C6B" w:rsidRDefault="00691C6B" w:rsidP="00691C6B">
      <w:pPr>
        <w:rPr>
          <w:rFonts w:ascii="Times New Roman" w:hAnsi="Times New Roman" w:cs="Times New Roman"/>
          <w:b/>
          <w:sz w:val="24"/>
        </w:rPr>
      </w:pPr>
    </w:p>
    <w:p w14:paraId="2D6BD406" w14:textId="77777777" w:rsidR="00691C6B" w:rsidRDefault="00691C6B" w:rsidP="00691C6B">
      <w:pPr>
        <w:jc w:val="center"/>
        <w:rPr>
          <w:rFonts w:ascii="Times New Roman" w:hAnsi="Times New Roman" w:cs="Times New Roman"/>
          <w:b/>
          <w:sz w:val="28"/>
        </w:rPr>
      </w:pPr>
    </w:p>
    <w:p w14:paraId="1CB1BE8D" w14:textId="77777777" w:rsidR="00691C6B" w:rsidRPr="00B1400D" w:rsidRDefault="00691C6B" w:rsidP="00691C6B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6B5130EE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2"/>
    </w:p>
    <w:p w14:paraId="7CAAAC57" w14:textId="7C6FBB59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1C2369" w:rsidRPr="00C9245B">
        <w:rPr>
          <w:rFonts w:ascii="Times New Roman" w:hAnsi="Times New Roman" w:cs="Times New Roman"/>
          <w:sz w:val="28"/>
          <w:szCs w:val="28"/>
        </w:rPr>
        <w:t>со строковом вводом и организовать выборочный строковый вывод в другой файл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11825591" w14:textId="1568F5CC" w:rsidR="005C3D65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роанализировать способы ввода строк из файла и выбрать оптимальный</w:t>
      </w:r>
    </w:p>
    <w:p w14:paraId="422482D8" w14:textId="33951126" w:rsidR="0070623A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онять, как именно должны быть созданы файлы для ввода и вывода информации</w:t>
      </w:r>
    </w:p>
    <w:p w14:paraId="6E15989F" w14:textId="7E790053" w:rsidR="004C7AC6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роанализировать как организовать выборку строк для вывода их в файл</w:t>
      </w:r>
    </w:p>
    <w:p w14:paraId="785641D1" w14:textId="1BD78846" w:rsidR="00A1481D" w:rsidRPr="00C9245B" w:rsidRDefault="00837F0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Написать программу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3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3"/>
    </w:p>
    <w:p w14:paraId="4FFDC587" w14:textId="77777777" w:rsidR="00C31266" w:rsidRPr="00C9245B" w:rsidRDefault="00C31266" w:rsidP="00C31266">
      <w:pPr>
        <w:pStyle w:val="ab"/>
        <w:ind w:firstLine="0"/>
        <w:jc w:val="left"/>
        <w:rPr>
          <w:rFonts w:eastAsia="Times New Roman"/>
          <w:color w:val="000000"/>
          <w:sz w:val="28"/>
          <w:szCs w:val="28"/>
          <w:lang w:eastAsia="ru-RU"/>
        </w:rPr>
      </w:pPr>
      <w:r w:rsidRPr="00C9245B">
        <w:rPr>
          <w:rFonts w:eastAsia="Times New Roman"/>
          <w:color w:val="000000"/>
          <w:sz w:val="28"/>
          <w:szCs w:val="28"/>
          <w:lang w:eastAsia="ru-RU"/>
        </w:rPr>
        <w:t>1)</w:t>
      </w:r>
      <w:r w:rsidRPr="00C9245B">
        <w:rPr>
          <w:rFonts w:eastAsia="Times New Roman"/>
          <w:color w:val="000000"/>
          <w:sz w:val="28"/>
          <w:szCs w:val="28"/>
          <w:lang w:eastAsia="ru-RU"/>
        </w:rPr>
        <w:tab/>
        <w:t>Скопировать из файла F1 в файл F2 все строки, в которых содержится два одинаковых слова.</w:t>
      </w:r>
    </w:p>
    <w:p w14:paraId="02577DBB" w14:textId="77777777" w:rsidR="00C31266" w:rsidRPr="00C9245B" w:rsidRDefault="00C31266" w:rsidP="00C31266">
      <w:pPr>
        <w:pStyle w:val="ab"/>
        <w:ind w:firstLine="0"/>
        <w:jc w:val="left"/>
        <w:rPr>
          <w:rFonts w:eastAsia="Times New Roman"/>
          <w:color w:val="000000"/>
          <w:sz w:val="28"/>
          <w:szCs w:val="28"/>
          <w:lang w:eastAsia="ru-RU"/>
        </w:rPr>
      </w:pPr>
      <w:r w:rsidRPr="00C9245B">
        <w:rPr>
          <w:rFonts w:eastAsia="Times New Roman"/>
          <w:color w:val="000000"/>
          <w:sz w:val="28"/>
          <w:szCs w:val="28"/>
          <w:lang w:eastAsia="ru-RU"/>
        </w:rPr>
        <w:t>2)</w:t>
      </w:r>
      <w:r w:rsidRPr="00C9245B">
        <w:rPr>
          <w:rFonts w:eastAsia="Times New Roman"/>
          <w:color w:val="000000"/>
          <w:sz w:val="28"/>
          <w:szCs w:val="28"/>
          <w:lang w:eastAsia="ru-RU"/>
        </w:rPr>
        <w:tab/>
        <w:t>Определить номер слова, в котором больше всего  букв «А».</w:t>
      </w:r>
    </w:p>
    <w:p w14:paraId="2D944222" w14:textId="717F16A5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784D3C8A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Считывание строки из файла</w:t>
      </w:r>
    </w:p>
    <w:p w14:paraId="75A28ECD" w14:textId="59E365AB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Разделение строки на отдельные слова с учетом пробелов</w:t>
      </w:r>
    </w:p>
    <w:p w14:paraId="3322D21D" w14:textId="55AF6092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Запись каждого слова в новую строку двумерного массива символов</w:t>
      </w:r>
    </w:p>
    <w:p w14:paraId="028CBF62" w14:textId="5C83804E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Проверка на повторяющиеся слова </w:t>
      </w:r>
    </w:p>
    <w:p w14:paraId="4418B135" w14:textId="5603CA32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Копирование строки во второй файл</w:t>
      </w:r>
    </w:p>
    <w:p w14:paraId="178EA2AF" w14:textId="24925B2B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Подсчет букв “А” в словах и определение номера слова с наибольшим количеством.</w:t>
      </w:r>
    </w:p>
    <w:p w14:paraId="2F323AF5" w14:textId="3A96125B" w:rsidR="00730CC6" w:rsidRPr="00C9245B" w:rsidRDefault="00730CC6" w:rsidP="00730CC6">
      <w:pPr>
        <w:pStyle w:val="ad"/>
        <w:ind w:left="1416"/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Для </w:t>
      </w:r>
      <w:r w:rsidR="00816C74" w:rsidRPr="00C9245B">
        <w:rPr>
          <w:color w:val="000000"/>
          <w:sz w:val="28"/>
          <w:szCs w:val="28"/>
        </w:rPr>
        <w:t>считывания новой строки из файла</w:t>
      </w:r>
      <w:r w:rsidRPr="00C9245B">
        <w:rPr>
          <w:color w:val="000000"/>
          <w:sz w:val="28"/>
          <w:szCs w:val="28"/>
        </w:rPr>
        <w:t xml:space="preserve"> разработана функция </w:t>
      </w:r>
      <w:r w:rsidRPr="00C9245B">
        <w:rPr>
          <w:color w:val="000000"/>
          <w:sz w:val="28"/>
          <w:szCs w:val="28"/>
          <w:lang w:val="en-US"/>
        </w:rPr>
        <w:t>getline</w:t>
      </w:r>
      <w:r w:rsidRPr="00C9245B">
        <w:rPr>
          <w:color w:val="000000"/>
          <w:sz w:val="28"/>
          <w:szCs w:val="28"/>
        </w:rPr>
        <w:t>().</w:t>
      </w:r>
    </w:p>
    <w:p w14:paraId="260AF6A8" w14:textId="2B848454" w:rsidR="00803B6C" w:rsidRPr="00C9245B" w:rsidRDefault="00C9245B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C9245B">
        <w:rPr>
          <w:rFonts w:ascii="Times New Roman" w:hAnsi="Times New Roman" w:cs="Times New Roman"/>
          <w:color w:val="000000"/>
          <w:szCs w:val="28"/>
        </w:rPr>
        <w:t>Для выполнения поставленной задачи будут использованы:</w:t>
      </w:r>
    </w:p>
    <w:p w14:paraId="15D544D0" w14:textId="09778216" w:rsidR="00C9245B" w:rsidRDefault="00C9245B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вумерный символьный массив </w:t>
      </w:r>
    </w:p>
    <w:p w14:paraId="724E3349" w14:textId="065A1F0C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трока </w:t>
      </w:r>
    </w:p>
    <w:p w14:paraId="4A65C336" w14:textId="3EF74038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Несколько целочисленных переменных </w:t>
      </w:r>
    </w:p>
    <w:p w14:paraId="03B79394" w14:textId="2E676A07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Логическая переменная </w:t>
      </w:r>
    </w:p>
    <w:p w14:paraId="123FB726" w14:textId="7777777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, j = 0, z = 0, d = 0, max = -1, k = 0, n = 0, b = 0;</w:t>
      </w:r>
    </w:p>
    <w:p w14:paraId="3161D4BE" w14:textId="7777777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225E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row;</w:t>
      </w:r>
    </w:p>
    <w:p w14:paraId="03BE9DC9" w14:textId="399CA99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words[10][50];</w:t>
      </w:r>
    </w:p>
    <w:p w14:paraId="141B6584" w14:textId="28FB5297" w:rsidR="00B54525" w:rsidRDefault="008225E8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</w:t>
      </w:r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bookmarkStart w:id="4" w:name="_Toc57314748"/>
    </w:p>
    <w:p w14:paraId="505B6589" w14:textId="477A6406" w:rsidR="00386991" w:rsidRDefault="00386991" w:rsidP="0038699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вумерный </w:t>
      </w:r>
      <w:r>
        <w:rPr>
          <w:rFonts w:ascii="Times New Roman" w:hAnsi="Times New Roman" w:cs="Times New Roman"/>
          <w:color w:val="000000"/>
          <w:szCs w:val="19"/>
        </w:rPr>
        <w:t>символьный массив используется для записи каждого слова в отдельные строки массива:</w:t>
      </w:r>
    </w:p>
    <w:p w14:paraId="21B9FCC9" w14:textId="52C5881E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= 0; i &lt; row.length(); i++)      </w:t>
      </w:r>
    </w:p>
    <w:p w14:paraId="77238142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>{</w:t>
      </w:r>
    </w:p>
    <w:p w14:paraId="2822C3CE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FF"/>
          <w:sz w:val="19"/>
          <w:szCs w:val="19"/>
        </w:rPr>
        <w:t>if</w:t>
      </w:r>
      <w:r w:rsidRPr="00386991">
        <w:rPr>
          <w:rFonts w:ascii="Consolas" w:hAnsi="Consolas" w:cs="Consolas"/>
          <w:color w:val="000000"/>
          <w:sz w:val="19"/>
          <w:szCs w:val="19"/>
        </w:rPr>
        <w:t xml:space="preserve"> (row</w:t>
      </w:r>
      <w:r w:rsidRPr="00386991">
        <w:rPr>
          <w:rFonts w:ascii="Consolas" w:hAnsi="Consolas" w:cs="Consolas"/>
          <w:color w:val="008080"/>
          <w:sz w:val="19"/>
          <w:szCs w:val="19"/>
        </w:rPr>
        <w:t>[</w:t>
      </w:r>
      <w:r w:rsidRPr="00386991">
        <w:rPr>
          <w:rFonts w:ascii="Consolas" w:hAnsi="Consolas" w:cs="Consolas"/>
          <w:color w:val="000000"/>
          <w:sz w:val="19"/>
          <w:szCs w:val="19"/>
        </w:rPr>
        <w:t>i</w:t>
      </w:r>
      <w:r w:rsidRPr="00386991">
        <w:rPr>
          <w:rFonts w:ascii="Consolas" w:hAnsi="Consolas" w:cs="Consolas"/>
          <w:color w:val="008080"/>
          <w:sz w:val="19"/>
          <w:szCs w:val="19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</w:rPr>
        <w:t xml:space="preserve"> != </w:t>
      </w:r>
      <w:r w:rsidRPr="00386991">
        <w:rPr>
          <w:rFonts w:ascii="Consolas" w:hAnsi="Consolas" w:cs="Consolas"/>
          <w:color w:val="A31515"/>
          <w:sz w:val="19"/>
          <w:szCs w:val="19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</w:rPr>
        <w:t>)</w:t>
      </w:r>
    </w:p>
    <w:p w14:paraId="58BE6F01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CB569E8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  <w:t>words[j][z] = 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ACBC60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>z++;</w:t>
      </w:r>
    </w:p>
    <w:p w14:paraId="5BC39992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9E7690D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 + 1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386991">
        <w:rPr>
          <w:rFonts w:ascii="Consolas" w:hAnsi="Consolas" w:cs="Consolas"/>
          <w:color w:val="A31515"/>
          <w:sz w:val="19"/>
          <w:szCs w:val="19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</w:rPr>
        <w:t>)</w:t>
      </w:r>
    </w:p>
    <w:p w14:paraId="3DB610F5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B55CF3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j++;</w:t>
      </w:r>
    </w:p>
    <w:p w14:paraId="24BB96DE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z = 0;</w:t>
      </w:r>
    </w:p>
    <w:p w14:paraId="4B978C27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D5C1511" w14:textId="0FE8954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F03CF92" w14:textId="620F9692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трока используется для ввода в нее новой строки из файла: </w:t>
      </w:r>
    </w:p>
    <w:p w14:paraId="2E6EBFA5" w14:textId="7777777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g</w:t>
      </w:r>
      <w:r>
        <w:rPr>
          <w:rFonts w:ascii="Consolas" w:hAnsi="Consolas" w:cs="Consolas"/>
          <w:color w:val="000000"/>
          <w:sz w:val="19"/>
          <w:szCs w:val="19"/>
        </w:rPr>
        <w:t xml:space="preserve">etline(F1, row); </w:t>
      </w:r>
    </w:p>
    <w:p w14:paraId="0F1186D8" w14:textId="46AFB200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lastRenderedPageBreak/>
        <w:t xml:space="preserve">Целочисленные переменные используются для обслуживания циклов, поиска максимального количества букв </w:t>
      </w:r>
      <w:r w:rsidRPr="00386991">
        <w:rPr>
          <w:rFonts w:ascii="Times New Roman" w:hAnsi="Times New Roman" w:cs="Times New Roman"/>
          <w:color w:val="000000"/>
          <w:szCs w:val="19"/>
        </w:rPr>
        <w:t>“</w:t>
      </w:r>
      <w:r>
        <w:rPr>
          <w:rFonts w:ascii="Times New Roman" w:hAnsi="Times New Roman" w:cs="Times New Roman"/>
          <w:color w:val="000000"/>
          <w:szCs w:val="19"/>
        </w:rPr>
        <w:t>А</w:t>
      </w:r>
      <w:r w:rsidRPr="00386991">
        <w:rPr>
          <w:rFonts w:ascii="Times New Roman" w:hAnsi="Times New Roman" w:cs="Times New Roman"/>
          <w:color w:val="000000"/>
          <w:szCs w:val="19"/>
        </w:rPr>
        <w:t>”</w:t>
      </w:r>
      <w:r>
        <w:rPr>
          <w:rFonts w:ascii="Times New Roman" w:hAnsi="Times New Roman" w:cs="Times New Roman"/>
          <w:color w:val="000000"/>
          <w:szCs w:val="19"/>
        </w:rPr>
        <w:t>:</w:t>
      </w:r>
    </w:p>
    <w:p w14:paraId="279C4E59" w14:textId="77777777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= 0; i &lt; d; i++)</w:t>
      </w:r>
    </w:p>
    <w:p w14:paraId="327675FD" w14:textId="25D41F2F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993398" w14:textId="55BD0572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 0; j &lt; 50; j++)</w:t>
      </w:r>
    </w:p>
    <w:p w14:paraId="615D0909" w14:textId="4F86C92B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words[i][j]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words[i][j]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308EA9" w14:textId="3ACBB5E6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66DDD4EA" w14:textId="1A159324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 max)</w:t>
      </w:r>
    </w:p>
    <w:p w14:paraId="673E07F2" w14:textId="5BB7529C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C3C12E" w14:textId="61E5D5AC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max = k;</w:t>
      </w:r>
    </w:p>
    <w:p w14:paraId="5DD6DBA0" w14:textId="2CC445BD" w:rsidR="00386991" w:rsidRPr="005B0FB0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>n = i + 1;</w:t>
      </w:r>
    </w:p>
    <w:p w14:paraId="16B461C5" w14:textId="18C2E190" w:rsid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177179" w14:textId="3C45E232" w:rsid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k = 0;</w:t>
      </w:r>
    </w:p>
    <w:p w14:paraId="5D4C76F3" w14:textId="60037376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764035" w14:textId="7DF55ECE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из файла осуществляется посредством функции </w:t>
      </w:r>
    </w:p>
    <w:p w14:paraId="49430410" w14:textId="7777777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g</w:t>
      </w:r>
      <w:r>
        <w:rPr>
          <w:rFonts w:ascii="Consolas" w:hAnsi="Consolas" w:cs="Consolas"/>
          <w:color w:val="000000"/>
          <w:sz w:val="19"/>
          <w:szCs w:val="19"/>
        </w:rPr>
        <w:t xml:space="preserve">etline(F1, row); </w:t>
      </w:r>
    </w:p>
    <w:p w14:paraId="3F6500F1" w14:textId="2DC02279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информации о количестве букв </w:t>
      </w:r>
      <w:r w:rsidRPr="00386991">
        <w:rPr>
          <w:rFonts w:ascii="Times New Roman" w:hAnsi="Times New Roman" w:cs="Times New Roman"/>
          <w:color w:val="000000"/>
          <w:szCs w:val="28"/>
        </w:rPr>
        <w:t>“</w:t>
      </w:r>
      <w:r>
        <w:rPr>
          <w:rFonts w:ascii="Times New Roman" w:hAnsi="Times New Roman" w:cs="Times New Roman"/>
          <w:color w:val="000000"/>
          <w:szCs w:val="28"/>
        </w:rPr>
        <w:t>А</w:t>
      </w:r>
      <w:r w:rsidRPr="00386991">
        <w:rPr>
          <w:rFonts w:ascii="Times New Roman" w:hAnsi="Times New Roman" w:cs="Times New Roman"/>
          <w:color w:val="000000"/>
          <w:szCs w:val="28"/>
        </w:rPr>
        <w:t>”</w:t>
      </w:r>
      <w:r w:rsidR="00386991">
        <w:rPr>
          <w:rFonts w:ascii="Times New Roman" w:hAnsi="Times New Roman" w:cs="Times New Roman"/>
          <w:color w:val="000000"/>
          <w:szCs w:val="28"/>
        </w:rPr>
        <w:t xml:space="preserve"> осуществляется посредством функции</w:t>
      </w:r>
    </w:p>
    <w:p w14:paraId="5765DFA0" w14:textId="14980EA3" w:rsidR="008225E8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строке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больше всего 'A' в слове с номером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BCCB5AC" w14:textId="53C655B0" w:rsidR="00386991" w:rsidRDefault="00E751ED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 и ветвления.</w:t>
      </w:r>
    </w:p>
    <w:p w14:paraId="3307F81E" w14:textId="709E2D3C" w:rsidR="00E751ED" w:rsidRPr="00E751ED" w:rsidRDefault="00E751ED" w:rsidP="00E751E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Например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, </w:t>
      </w:r>
      <w:r>
        <w:rPr>
          <w:rFonts w:ascii="Times New Roman" w:hAnsi="Times New Roman" w:cs="Times New Roman"/>
          <w:color w:val="000000"/>
          <w:szCs w:val="28"/>
        </w:rPr>
        <w:t>используется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цикл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Pr="00E751E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E751ED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E751ED">
        <w:rPr>
          <w:rFonts w:ascii="Consolas" w:hAnsi="Consolas" w:cs="Consolas"/>
          <w:color w:val="000000"/>
          <w:sz w:val="19"/>
          <w:szCs w:val="19"/>
          <w:lang w:val="en-US"/>
        </w:rPr>
        <w:t>F</w:t>
      </w:r>
      <w:r w:rsidRPr="00E751ED">
        <w:rPr>
          <w:rFonts w:ascii="Consolas" w:hAnsi="Consolas" w:cs="Consolas"/>
          <w:color w:val="000000"/>
          <w:sz w:val="19"/>
          <w:szCs w:val="19"/>
        </w:rPr>
        <w:t>1.</w:t>
      </w:r>
      <w:r w:rsidRPr="00E751ED">
        <w:rPr>
          <w:rFonts w:ascii="Consolas" w:hAnsi="Consolas" w:cs="Consolas"/>
          <w:color w:val="000000"/>
          <w:sz w:val="19"/>
          <w:szCs w:val="19"/>
          <w:lang w:val="en-US"/>
        </w:rPr>
        <w:t>eof</w:t>
      </w:r>
      <w:r w:rsidRPr="00E751ED">
        <w:rPr>
          <w:rFonts w:ascii="Consolas" w:hAnsi="Consolas" w:cs="Consolas"/>
          <w:color w:val="000000"/>
          <w:sz w:val="19"/>
          <w:szCs w:val="19"/>
        </w:rPr>
        <w:t xml:space="preserve">() == </w:t>
      </w:r>
      <w:r w:rsidRPr="00E751E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751ED"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для считывания строк из файла с учетом окончания файла.</w:t>
      </w:r>
    </w:p>
    <w:p w14:paraId="76D64A27" w14:textId="77777777" w:rsidR="005601E3" w:rsidRPr="00E751ED" w:rsidRDefault="00624F18" w:rsidP="00B54525">
      <w:pPr>
        <w:pStyle w:val="ad"/>
        <w:rPr>
          <w:color w:val="000000"/>
          <w:sz w:val="28"/>
          <w:szCs w:val="28"/>
        </w:rPr>
      </w:pPr>
      <w:r w:rsidRPr="00E751ED">
        <w:rPr>
          <w:color w:val="000000"/>
          <w:sz w:val="28"/>
          <w:szCs w:val="28"/>
        </w:rPr>
        <w:br w:type="page"/>
      </w:r>
      <w:bookmarkEnd w:id="4"/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bookmarkStart w:id="5" w:name="_Toc57314749"/>
      <w:r w:rsidRPr="00C9245B">
        <w:lastRenderedPageBreak/>
        <w:t>Код</w:t>
      </w:r>
      <w:bookmarkEnd w:id="5"/>
    </w:p>
    <w:p w14:paraId="79E8E5D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iostream&gt;</w:t>
      </w:r>
    </w:p>
    <w:p w14:paraId="76C6B0C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fstream&gt;</w:t>
      </w:r>
    </w:p>
    <w:p w14:paraId="3F79121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string&gt;</w:t>
      </w:r>
    </w:p>
    <w:p w14:paraId="22B70A8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using namespace std;</w:t>
      </w:r>
    </w:p>
    <w:p w14:paraId="631C2D5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B04614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nt main()</w:t>
      </w:r>
    </w:p>
    <w:p w14:paraId="0215F37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{</w:t>
      </w:r>
    </w:p>
    <w:p w14:paraId="1F29AE9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setlocale(LC_ALL, "Russian");</w:t>
      </w:r>
    </w:p>
    <w:p w14:paraId="1D1B9D9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nt i = 0, j = 0, z = 0, d = 0, max = -1, k = 0, n = 0;</w:t>
      </w:r>
    </w:p>
    <w:p w14:paraId="4779865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string row;</w:t>
      </w:r>
    </w:p>
    <w:p w14:paraId="1C22B0D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char words[10][50];</w:t>
      </w:r>
    </w:p>
    <w:p w14:paraId="79E5D7C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char word1[50];</w:t>
      </w:r>
    </w:p>
    <w:p w14:paraId="0194D5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char word2[50];</w:t>
      </w:r>
    </w:p>
    <w:p w14:paraId="45C2E30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bool check = true;</w:t>
      </w:r>
    </w:p>
    <w:p w14:paraId="608B9E6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fstream F1("F1.txt");</w:t>
      </w:r>
    </w:p>
    <w:p w14:paraId="67483F6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ofstream F2("F2.txt");</w:t>
      </w:r>
    </w:p>
    <w:p w14:paraId="59B4A9B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2E052F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hile (F1.eof() == false)</w:t>
      </w:r>
    </w:p>
    <w:p w14:paraId="72DA792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4266E7A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getline(F1, row);</w:t>
      </w:r>
    </w:p>
    <w:p w14:paraId="00D290D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90C774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i = 0; i &lt; 10; i++)           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Обновляе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массив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для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новой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троки</w:t>
      </w:r>
    </w:p>
    <w:p w14:paraId="5E47D3F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j = 0; j &lt; 50; j++)</w:t>
      </w:r>
    </w:p>
    <w:p w14:paraId="049B06B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ords[i][j] = '*';</w:t>
      </w:r>
    </w:p>
    <w:p w14:paraId="4A5DEFE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10C84A3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6ED380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j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43072F9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05B88B3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13C0B58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(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row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.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length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()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++)       //Разбиваем строку на слова, записываем каждое слово в строке двумерного массива</w:t>
      </w:r>
    </w:p>
    <w:p w14:paraId="63002CD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{</w:t>
      </w:r>
    </w:p>
    <w:p w14:paraId="18C5348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f (row[i] != ' ')</w:t>
      </w:r>
    </w:p>
    <w:p w14:paraId="607D2B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3D0D2F9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ords[j][z] = row[i];</w:t>
      </w:r>
    </w:p>
    <w:p w14:paraId="3DE6E9C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z++;</w:t>
      </w:r>
    </w:p>
    <w:p w14:paraId="5EA2524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143C2E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 xml:space="preserve">if (row[i] == ' ' &amp;&amp; row[i + 1] !=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' ')</w:t>
      </w:r>
    </w:p>
    <w:p w14:paraId="63DE946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{</w:t>
      </w:r>
    </w:p>
    <w:p w14:paraId="6CF0DF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++;</w:t>
      </w:r>
    </w:p>
    <w:p w14:paraId="6FC103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5AB02CD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33B4871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2FAEB76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5CBD9EB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d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717DA45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(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 10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++)         //Измеряем количество слов</w:t>
      </w:r>
    </w:p>
    <w:p w14:paraId="7C16BF1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 (words[i][0] != '*')</w:t>
      </w:r>
    </w:p>
    <w:p w14:paraId="0FAD268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d++;</w:t>
      </w:r>
    </w:p>
    <w:p w14:paraId="00ABCEC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296C6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231AFA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i = 0; i &lt; d-1; i++)</w:t>
      </w:r>
    </w:p>
    <w:p w14:paraId="472B4F2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6387CC8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z = 0; z &lt; 50; z++)</w:t>
      </w:r>
    </w:p>
    <w:p w14:paraId="6BBE4D9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ord1[z] = '*';</w:t>
      </w:r>
    </w:p>
    <w:p w14:paraId="7EB30E3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36348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z = 0; z &lt; 50; z++)</w:t>
      </w:r>
    </w:p>
    <w:p w14:paraId="58899D9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ord1[z] = words[i][z];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ыноси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первое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лово</w:t>
      </w:r>
    </w:p>
    <w:p w14:paraId="3270A54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682017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8011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j = i + 1; j &lt; d; j++)</w:t>
      </w:r>
    </w:p>
    <w:p w14:paraId="201ABDC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3CEF023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z = 0; z &lt; 50; z++)</w:t>
      </w:r>
    </w:p>
    <w:p w14:paraId="3833BA3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ord2[z] = words[j][z];  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ыноси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торое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лово</w:t>
      </w:r>
    </w:p>
    <w:p w14:paraId="337A999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163A4C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6B62FF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lastRenderedPageBreak/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check = true;</w:t>
      </w:r>
    </w:p>
    <w:p w14:paraId="765B6C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z = 0; z &lt; 50; z++)         //Проверяем</w:t>
      </w:r>
    </w:p>
    <w:p w14:paraId="2C4D190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f (word1[z] != word2[z])</w:t>
      </w:r>
    </w:p>
    <w:p w14:paraId="24C6B19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759875C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check = false;</w:t>
      </w:r>
    </w:p>
    <w:p w14:paraId="74EA3CE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break;</w:t>
      </w:r>
    </w:p>
    <w:p w14:paraId="592FA1B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135BD9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45A28C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06668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f (check == true)</w:t>
      </w:r>
    </w:p>
    <w:p w14:paraId="7898F70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F48BB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2 &lt;&lt; row &lt;&lt; endl;</w:t>
      </w:r>
    </w:p>
    <w:p w14:paraId="4453CA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break;</w:t>
      </w:r>
    </w:p>
    <w:p w14:paraId="5D9A47E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02C5CEB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86C9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check = true;</w:t>
      </w:r>
    </w:p>
    <w:p w14:paraId="6789DCF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z = 0; z &lt; 50; z++)</w:t>
      </w:r>
    </w:p>
    <w:p w14:paraId="2EEE6B2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word2[z] = '*';</w:t>
      </w:r>
    </w:p>
    <w:p w14:paraId="0B91DAA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757E6C4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0E0C7BF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0FFC97F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k = 0; max = -1;</w:t>
      </w:r>
    </w:p>
    <w:p w14:paraId="685E7B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i = 0; i &lt; d; i++)</w:t>
      </w:r>
    </w:p>
    <w:p w14:paraId="0BA394E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D93A94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or (j = 0; j &lt; 50; j++)</w:t>
      </w:r>
    </w:p>
    <w:p w14:paraId="44D1AF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f (words[i][j] == 'a' || words[i][j] == 'A')</w:t>
      </w:r>
    </w:p>
    <w:p w14:paraId="3B5909F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k++;</w:t>
      </w:r>
    </w:p>
    <w:p w14:paraId="61DF79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if (k &gt; max)</w:t>
      </w:r>
    </w:p>
    <w:p w14:paraId="55576FB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664CD8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max = k;</w:t>
      </w:r>
    </w:p>
    <w:p w14:paraId="342D103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n = i + 1;</w:t>
      </w:r>
    </w:p>
    <w:p w14:paraId="3FD461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}</w:t>
      </w:r>
    </w:p>
    <w:p w14:paraId="51B322A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k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60462CF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7F383C6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out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&lt; "Больше всего '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A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' в слове с номером " &lt;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n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endl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;</w:t>
      </w:r>
    </w:p>
    <w:p w14:paraId="2B71FD2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}</w:t>
      </w:r>
    </w:p>
    <w:p w14:paraId="4F08C05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DC8A6C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1.close();</w:t>
      </w:r>
    </w:p>
    <w:p w14:paraId="35B2B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F2.close();</w:t>
      </w:r>
    </w:p>
    <w:p w14:paraId="2E9A2104" w14:textId="2542A2F8" w:rsidR="004C7AC6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}</w:t>
      </w:r>
    </w:p>
    <w:p w14:paraId="0872CA9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D34C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33888B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E274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CAD9A9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1816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9E3CB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8CDCD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0167E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FB87B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27B4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9040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593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C137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F24A31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B9071E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6F9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1FF1E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8F481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00CDE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3A7E01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3A51E7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B64F58A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2C9B41" w14:textId="77777777" w:rsidR="00E751ED" w:rsidRPr="00C9245B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B14DF54" w14:textId="3FF1A7C1" w:rsidR="005B0FB0" w:rsidRPr="005B0FB0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413E7DF2" w14:textId="0B34A6BB" w:rsidR="005B0FB0" w:rsidRDefault="002436F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805AE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75pt;height:699.75pt">
            <v:imagedata r:id="rId7" o:title="1"/>
          </v:shape>
        </w:pict>
      </w:r>
    </w:p>
    <w:p w14:paraId="72CD9FC9" w14:textId="3822A4D3" w:rsidR="00D2703F" w:rsidRDefault="002436F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pict w14:anchorId="359A7B5D">
          <v:shape id="_x0000_i1026" type="#_x0000_t75" style="width:409.5pt;height:727.5pt">
            <v:imagedata r:id="rId8" o:title="2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AAF5AF2" w:rsidR="00815331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440C69C" wp14:editId="54104090">
            <wp:extent cx="3939881" cy="823031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5CE6879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16EBC179" w:rsidR="00B40395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D69EBE9" wp14:editId="138C4940">
            <wp:extent cx="5128704" cy="318543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318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2DC9E" w14:textId="6D5F9444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6C7D930" wp14:editId="3BE3A9E1">
            <wp:extent cx="5143946" cy="314733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1FD1FF" w14:textId="77777777" w:rsidR="00900537" w:rsidRDefault="00900537" w:rsidP="009D1C69">
      <w:pPr>
        <w:spacing w:after="0" w:line="240" w:lineRule="auto"/>
      </w:pPr>
      <w:r>
        <w:separator/>
      </w:r>
    </w:p>
  </w:endnote>
  <w:endnote w:type="continuationSeparator" w:id="0">
    <w:p w14:paraId="0D962005" w14:textId="77777777" w:rsidR="00900537" w:rsidRDefault="00900537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F044C3" w14:textId="77777777" w:rsidR="00900537" w:rsidRDefault="00900537" w:rsidP="009D1C69">
      <w:pPr>
        <w:spacing w:after="0" w:line="240" w:lineRule="auto"/>
      </w:pPr>
      <w:r>
        <w:separator/>
      </w:r>
    </w:p>
  </w:footnote>
  <w:footnote w:type="continuationSeparator" w:id="0">
    <w:p w14:paraId="7556B9FE" w14:textId="77777777" w:rsidR="00900537" w:rsidRDefault="00900537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rQUAx1XRJywAAAA="/>
  </w:docVars>
  <w:rsids>
    <w:rsidRoot w:val="00C7382A"/>
    <w:rsid w:val="00007063"/>
    <w:rsid w:val="0001694A"/>
    <w:rsid w:val="000A3ACE"/>
    <w:rsid w:val="001C2369"/>
    <w:rsid w:val="001D55CC"/>
    <w:rsid w:val="001E1470"/>
    <w:rsid w:val="0020163F"/>
    <w:rsid w:val="00202FE9"/>
    <w:rsid w:val="0021342A"/>
    <w:rsid w:val="00241466"/>
    <w:rsid w:val="002436F5"/>
    <w:rsid w:val="00250C56"/>
    <w:rsid w:val="00255B45"/>
    <w:rsid w:val="00290DE2"/>
    <w:rsid w:val="002B4670"/>
    <w:rsid w:val="002C1EBC"/>
    <w:rsid w:val="00327E24"/>
    <w:rsid w:val="00386991"/>
    <w:rsid w:val="003B31F8"/>
    <w:rsid w:val="003E5CA2"/>
    <w:rsid w:val="003F0B9C"/>
    <w:rsid w:val="00401E8C"/>
    <w:rsid w:val="00475B60"/>
    <w:rsid w:val="004C7AC6"/>
    <w:rsid w:val="004E17FE"/>
    <w:rsid w:val="005601E3"/>
    <w:rsid w:val="0059312E"/>
    <w:rsid w:val="005B0FB0"/>
    <w:rsid w:val="005C3D65"/>
    <w:rsid w:val="00624F18"/>
    <w:rsid w:val="00691C6B"/>
    <w:rsid w:val="006D37C6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B6592"/>
    <w:rsid w:val="008C04C9"/>
    <w:rsid w:val="008F38D8"/>
    <w:rsid w:val="00900537"/>
    <w:rsid w:val="00914507"/>
    <w:rsid w:val="009214C8"/>
    <w:rsid w:val="009222A5"/>
    <w:rsid w:val="009811D6"/>
    <w:rsid w:val="009C0BC6"/>
    <w:rsid w:val="009D1C69"/>
    <w:rsid w:val="00A1481D"/>
    <w:rsid w:val="00A52109"/>
    <w:rsid w:val="00A81B69"/>
    <w:rsid w:val="00AC0445"/>
    <w:rsid w:val="00AF7B36"/>
    <w:rsid w:val="00B40395"/>
    <w:rsid w:val="00B507AB"/>
    <w:rsid w:val="00B52393"/>
    <w:rsid w:val="00B54525"/>
    <w:rsid w:val="00B62372"/>
    <w:rsid w:val="00B762D0"/>
    <w:rsid w:val="00BC3E40"/>
    <w:rsid w:val="00BD2364"/>
    <w:rsid w:val="00C31266"/>
    <w:rsid w:val="00C70B8F"/>
    <w:rsid w:val="00C7382A"/>
    <w:rsid w:val="00C9245B"/>
    <w:rsid w:val="00D16B00"/>
    <w:rsid w:val="00D2703F"/>
    <w:rsid w:val="00E751ED"/>
    <w:rsid w:val="00ED0E5B"/>
    <w:rsid w:val="00F427C3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7</TotalTime>
  <Pages>1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24</cp:revision>
  <cp:lastPrinted>2020-12-03T14:51:00Z</cp:lastPrinted>
  <dcterms:created xsi:type="dcterms:W3CDTF">2020-11-26T11:28:00Z</dcterms:created>
  <dcterms:modified xsi:type="dcterms:W3CDTF">2021-06-16T14:21:00Z</dcterms:modified>
</cp:coreProperties>
</file>